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087DD" w14:textId="77777777" w:rsidR="003E4CFD" w:rsidRDefault="00A0739E">
      <w:pPr>
        <w:pStyle w:val="Titre"/>
      </w:pPr>
      <w:r>
        <w:t>Feuille de route</w:t>
      </w:r>
    </w:p>
    <w:p w14:paraId="2518DCD6" w14:textId="77777777" w:rsidR="003E4CFD" w:rsidRDefault="00A0739E">
      <w:pPr>
        <w:pStyle w:val="Author"/>
      </w:pPr>
      <w:r>
        <w:t>Programme Inria Quadrant</w:t>
      </w:r>
    </w:p>
    <w:p w14:paraId="45DCD662" w14:textId="77777777" w:rsidR="003E4CFD" w:rsidRDefault="00A0739E">
      <w:pPr>
        <w:pStyle w:val="Date"/>
      </w:pPr>
      <w:r>
        <w:t>juillet 2024</w:t>
      </w:r>
    </w:p>
    <w:p w14:paraId="441942DF" w14:textId="77777777" w:rsidR="003E4CFD" w:rsidRDefault="00A0739E">
      <w:pPr>
        <w:pStyle w:val="Titre1"/>
      </w:pPr>
      <w:bookmarkStart w:id="0" w:name="consignes"/>
      <w:r>
        <w:t>Consignes</w:t>
      </w:r>
    </w:p>
    <w:p w14:paraId="1827339D" w14:textId="77777777" w:rsidR="003E4CFD" w:rsidRDefault="00A0739E">
      <w:pPr>
        <w:pStyle w:val="FirstParagraph"/>
      </w:pPr>
      <w:r>
        <w:t xml:space="preserve">Structurez votre projet en phases successives de durées variables, de </w:t>
      </w:r>
      <w:r>
        <w:t>quelques mois à un an, correspondant à autant d’étapes dans le déroulé du projet.</w:t>
      </w:r>
    </w:p>
    <w:p w14:paraId="32F3D644" w14:textId="77777777" w:rsidR="003E4CFD" w:rsidRDefault="00A0739E">
      <w:pPr>
        <w:pStyle w:val="Corpsdetexte"/>
      </w:pPr>
      <w:r>
        <w:t>Pour chaque phase, numérotez et nommez la phase et renseignez une page ou deux distinctes selon la trame imposée ci-après.</w:t>
      </w:r>
    </w:p>
    <w:p w14:paraId="4F6FCC70" w14:textId="77777777" w:rsidR="003E4CFD" w:rsidRDefault="00A0739E">
      <w:pPr>
        <w:pStyle w:val="Corpsdetexte"/>
      </w:pPr>
      <w:r>
        <w:t>Durant la candidature, la feuille de route est à co</w:t>
      </w:r>
      <w:r>
        <w:t xml:space="preserve">nstruire dès la phase de préadmission et est à envoyer en phase d’admission, sur demande de la Direction PIQ, par courriel à l’adresse candidature.piq@inria.fr avec pour objet </w:t>
      </w:r>
      <w:r>
        <w:rPr>
          <w:b/>
          <w:bCs/>
        </w:rPr>
        <w:t>[#ID PIQ PROJET - feuille de route]</w:t>
      </w:r>
      <w:r>
        <w:t>.</w:t>
      </w:r>
    </w:p>
    <w:p w14:paraId="0F02C772" w14:textId="77777777" w:rsidR="003E4CFD" w:rsidRDefault="00A0739E">
      <w:pPr>
        <w:pStyle w:val="Corpsdetexte"/>
      </w:pPr>
      <w:r>
        <w:t>La révision d’une feuille de route d’un pro</w:t>
      </w:r>
      <w:r>
        <w:t xml:space="preserve">jet en cours de programme doit être envoyée par courriel à l’adresse suivi.piq@inria.fr avec pour objet </w:t>
      </w:r>
      <w:r>
        <w:rPr>
          <w:b/>
          <w:bCs/>
        </w:rPr>
        <w:t>[#ID PIQ PROJET - revision feuille de route]</w:t>
      </w:r>
      <w:r>
        <w:t>.</w:t>
      </w:r>
    </w:p>
    <w:p w14:paraId="78AA2352" w14:textId="77777777" w:rsidR="003E4CFD" w:rsidRDefault="00A0739E">
      <w:pPr>
        <w:pStyle w:val="Titre2"/>
      </w:pPr>
      <w:bookmarkStart w:id="1" w:name="plan-imposé"/>
      <w:r>
        <w:t>Plan imposé</w:t>
      </w:r>
    </w:p>
    <w:p w14:paraId="321A08DC" w14:textId="77777777" w:rsidR="003E4CFD" w:rsidRDefault="00A0739E">
      <w:pPr>
        <w:pStyle w:val="FirstParagraph"/>
      </w:pPr>
      <w:r>
        <w:t>Merci de respecter le plan ainsi que le formatage du document (marges, police et taille de car</w:t>
      </w:r>
      <w:r>
        <w:t>actères).</w:t>
      </w:r>
    </w:p>
    <w:p w14:paraId="2BD2B45E" w14:textId="77777777" w:rsidR="003E4CFD" w:rsidRDefault="00A0739E">
      <w:pPr>
        <w:pStyle w:val="Corpsdetexte"/>
      </w:pPr>
      <w:r>
        <w:t>Merci de supprimer les commentaires en italique.</w:t>
      </w:r>
    </w:p>
    <w:p w14:paraId="4D5E48D3" w14:textId="77777777" w:rsidR="003E4CFD" w:rsidRDefault="00A0739E">
      <w:pPr>
        <w:pStyle w:val="Corpsdetexte"/>
      </w:pPr>
      <w:r>
        <w:t>La description de chaque phase ne doit pas dépasser une page.</w:t>
      </w:r>
    </w:p>
    <w:p w14:paraId="351C95DA" w14:textId="77777777" w:rsidR="003E4CFD" w:rsidRDefault="00A0739E">
      <w:pPr>
        <w:pStyle w:val="Corpsdetexte"/>
      </w:pPr>
      <w:r>
        <w:t>Le document peut être complété en français ou en anglais.</w:t>
      </w:r>
    </w:p>
    <w:p w14:paraId="24ADA5D0" w14:textId="77777777" w:rsidR="003E4CFD" w:rsidRDefault="00A0739E">
      <w:pPr>
        <w:pStyle w:val="Corpsdetexte"/>
      </w:pPr>
      <w:r>
        <w:t>Une ou deux pages par Phase.</w:t>
      </w:r>
    </w:p>
    <w:p w14:paraId="34BED955" w14:textId="77777777" w:rsidR="003E4CFD" w:rsidRDefault="00A0739E">
      <w:pPr>
        <w:pStyle w:val="Corpsdetexte"/>
      </w:pPr>
      <w:r>
        <w:rPr>
          <w:i/>
          <w:iCs/>
        </w:rPr>
        <w:t>Par exemple un projet prévu sur 24 mois, avec un</w:t>
      </w:r>
      <w:r>
        <w:rPr>
          <w:i/>
          <w:iCs/>
        </w:rPr>
        <w:t>e première phase estimée de 3 mois, une deuxième de 9 mois et une dernière de 12 mois aura 3 Phases et donc trois fois le document modèle à renseigner.</w:t>
      </w:r>
    </w:p>
    <w:p w14:paraId="18A45145" w14:textId="77777777" w:rsidR="003E4CFD" w:rsidRDefault="00A0739E">
      <w:r>
        <w:br w:type="page"/>
      </w:r>
    </w:p>
    <w:p w14:paraId="72CE912A" w14:textId="77777777" w:rsidR="003E4CFD" w:rsidRDefault="00A0739E">
      <w:pPr>
        <w:pStyle w:val="Titre1"/>
      </w:pPr>
      <w:bookmarkStart w:id="2" w:name="Xf197efb2daf55856966371d658f2ffbc754d46e"/>
      <w:bookmarkEnd w:id="0"/>
      <w:bookmarkEnd w:id="1"/>
      <w:r>
        <w:lastRenderedPageBreak/>
        <w:t>Feuille de route - Programme Inria Quadrant</w:t>
      </w:r>
    </w:p>
    <w:p w14:paraId="79A3F4EF" w14:textId="77777777" w:rsidR="003E4CFD" w:rsidRDefault="00A0739E">
      <w:pPr>
        <w:pStyle w:val="Titre2"/>
      </w:pPr>
      <w:bookmarkStart w:id="3" w:name="X4e5efe4a735aaf1cf0c6b81d7a2e7b99c640073"/>
      <w:r>
        <w:t xml:space="preserve">ID PIQ PROJET : </w:t>
      </w:r>
      <w:r>
        <w:rPr>
          <w:i/>
          <w:iCs/>
        </w:rPr>
        <w:t>numéro attribué lors du montage de projet</w:t>
      </w:r>
    </w:p>
    <w:p w14:paraId="21F87E9F" w14:textId="77777777" w:rsidR="003E4CFD" w:rsidRDefault="00A0739E">
      <w:pPr>
        <w:pStyle w:val="Titre2"/>
      </w:pPr>
      <w:bookmarkStart w:id="4" w:name="nom-du-projet-intitulé-de-votre-projet"/>
      <w:bookmarkEnd w:id="3"/>
      <w:r>
        <w:t xml:space="preserve">Nom du projet : </w:t>
      </w:r>
      <w:r>
        <w:rPr>
          <w:i/>
          <w:iCs/>
        </w:rPr>
        <w:t>intitulé de votre projet</w:t>
      </w:r>
    </w:p>
    <w:p w14:paraId="551E4EBC" w14:textId="77777777" w:rsidR="003E4CFD" w:rsidRDefault="00A0739E">
      <w:pPr>
        <w:pStyle w:val="Titre2"/>
      </w:pPr>
      <w:bookmarkStart w:id="5" w:name="X3d2c45960ee7a6f19cfdf5b66019e38956a68e8"/>
      <w:bookmarkEnd w:id="4"/>
      <w:r>
        <w:t>Phase [ajoutez le numéro de la phase concernée]</w:t>
      </w:r>
    </w:p>
    <w:p w14:paraId="06BF6C40" w14:textId="77777777" w:rsidR="003E4CFD" w:rsidRDefault="00A0739E">
      <w:pPr>
        <w:pStyle w:val="Titre2"/>
      </w:pPr>
      <w:bookmarkStart w:id="6" w:name="descriptif"/>
      <w:bookmarkEnd w:id="5"/>
      <w:r>
        <w:t>Descriptif</w:t>
      </w:r>
    </w:p>
    <w:p w14:paraId="78A88094" w14:textId="77777777" w:rsidR="003E4CFD" w:rsidRDefault="00A0739E">
      <w:pPr>
        <w:pStyle w:val="FirstParagraph"/>
      </w:pPr>
      <w:r>
        <w:rPr>
          <w:i/>
          <w:iCs/>
        </w:rPr>
        <w:t>En une phrase, décrivez la phase concernée</w:t>
      </w:r>
    </w:p>
    <w:p w14:paraId="7359A9D8" w14:textId="77777777" w:rsidR="003E4CFD" w:rsidRDefault="00A0739E">
      <w:pPr>
        <w:pStyle w:val="Titre2"/>
      </w:pPr>
      <w:bookmarkStart w:id="7" w:name="durée"/>
      <w:bookmarkEnd w:id="6"/>
      <w:r>
        <w:t>Durée</w:t>
      </w:r>
    </w:p>
    <w:p w14:paraId="51D5BBE1" w14:textId="77777777" w:rsidR="003E4CFD" w:rsidRDefault="00A0739E">
      <w:pPr>
        <w:pStyle w:val="FirstParagraph"/>
      </w:pPr>
      <w:r>
        <w:rPr>
          <w:i/>
          <w:iCs/>
        </w:rPr>
        <w:t>Durée de la phase, de quelques mois à un an.</w:t>
      </w:r>
    </w:p>
    <w:p w14:paraId="0F957CAF" w14:textId="77777777" w:rsidR="003E4CFD" w:rsidRDefault="00A0739E">
      <w:pPr>
        <w:pStyle w:val="Titre2"/>
      </w:pPr>
      <w:bookmarkStart w:id="8" w:name="tâches"/>
      <w:bookmarkEnd w:id="7"/>
      <w:r>
        <w:t>Tâches</w:t>
      </w:r>
    </w:p>
    <w:p w14:paraId="74DD0629" w14:textId="77777777" w:rsidR="003E4CFD" w:rsidRDefault="00A0739E">
      <w:pPr>
        <w:pStyle w:val="FirstParagraph"/>
      </w:pPr>
      <w:r>
        <w:rPr>
          <w:i/>
          <w:iCs/>
        </w:rPr>
        <w:t>Une brève description des travaux à réaliser pendant ce</w:t>
      </w:r>
      <w:r>
        <w:rPr>
          <w:i/>
          <w:iCs/>
        </w:rPr>
        <w:t>tte phase.</w:t>
      </w:r>
    </w:p>
    <w:p w14:paraId="5E4242C3" w14:textId="77777777" w:rsidR="003E4CFD" w:rsidRDefault="00A0739E">
      <w:pPr>
        <w:pStyle w:val="Corpsdetexte"/>
      </w:pPr>
      <w:r>
        <w:rPr>
          <w:i/>
          <w:iCs/>
        </w:rPr>
        <w:t>Quelles actions allez-vous mettre en place pour progresser vers les objectifs ?</w:t>
      </w:r>
    </w:p>
    <w:p w14:paraId="2F081406" w14:textId="77777777" w:rsidR="003E4CFD" w:rsidRDefault="00A0739E">
      <w:pPr>
        <w:pStyle w:val="Titre2"/>
      </w:pPr>
      <w:bookmarkStart w:id="9" w:name="jalon"/>
      <w:bookmarkEnd w:id="8"/>
      <w:r>
        <w:t>Jalon</w:t>
      </w:r>
    </w:p>
    <w:p w14:paraId="63F4F435" w14:textId="77777777" w:rsidR="003E4CFD" w:rsidRDefault="00A0739E">
      <w:pPr>
        <w:pStyle w:val="FirstParagraph"/>
      </w:pPr>
      <w:r>
        <w:rPr>
          <w:i/>
          <w:iCs/>
        </w:rPr>
        <w:t>Décrivez le jalon de fin de phase qui représente l’objectif pour cette phase.</w:t>
      </w:r>
    </w:p>
    <w:p w14:paraId="474980C7" w14:textId="77777777" w:rsidR="003E4CFD" w:rsidRDefault="00A0739E">
      <w:pPr>
        <w:pStyle w:val="Corpsdetexte"/>
      </w:pPr>
      <w:r>
        <w:rPr>
          <w:i/>
          <w:iCs/>
        </w:rPr>
        <w:t>Ce jalon doit permettre d’évaluer simplement la dynamique du projet et les éventuelles réalisations ou levées d’incertitude ayant eu lieu durant cette phase.</w:t>
      </w:r>
    </w:p>
    <w:p w14:paraId="69DE1EDE" w14:textId="77777777" w:rsidR="003E4CFD" w:rsidRDefault="00A0739E">
      <w:pPr>
        <w:pStyle w:val="Corpsdetexte"/>
      </w:pPr>
      <w:r>
        <w:rPr>
          <w:i/>
          <w:iCs/>
        </w:rPr>
        <w:t>Ce jalon peut par exemple consister en :</w:t>
      </w:r>
    </w:p>
    <w:p w14:paraId="09531CEB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’obtention d’un résultat scientifique ou technologique ;</w:t>
      </w:r>
    </w:p>
    <w:p w14:paraId="548916EC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e développement d’une fonctionnalité logicielle ;</w:t>
      </w:r>
    </w:p>
    <w:p w14:paraId="2A413460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e développement d’un prototype technologique, d’une preuve de concept ;</w:t>
      </w:r>
    </w:p>
    <w:p w14:paraId="22831C25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’obtention d’un résultat expérimental ;</w:t>
      </w:r>
    </w:p>
    <w:p w14:paraId="1ADB860B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a levée d’une incertitude ;</w:t>
      </w:r>
    </w:p>
    <w:p w14:paraId="72B21C39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a soumission d’un article dans un journal généraliste de por</w:t>
      </w:r>
      <w:r>
        <w:rPr>
          <w:i/>
          <w:iCs/>
        </w:rPr>
        <w:t>tée dépassant sa communauté (ex : Science, Nature, etc.) ;</w:t>
      </w:r>
    </w:p>
    <w:p w14:paraId="35F1BACE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le montage et soumission d’une proposition de projet (ERC, EIC, etc.) ;</w:t>
      </w:r>
    </w:p>
    <w:p w14:paraId="159853AB" w14:textId="77777777" w:rsidR="003E4CFD" w:rsidRDefault="00A0739E">
      <w:pPr>
        <w:pStyle w:val="Compact"/>
        <w:numPr>
          <w:ilvl w:val="0"/>
          <w:numId w:val="4"/>
        </w:numPr>
      </w:pPr>
      <w:r>
        <w:rPr>
          <w:i/>
          <w:iCs/>
        </w:rPr>
        <w:t>… (liste non exhaustive).</w:t>
      </w:r>
    </w:p>
    <w:p w14:paraId="0FCE9101" w14:textId="77777777" w:rsidR="003E4CFD" w:rsidRDefault="00A0739E">
      <w:pPr>
        <w:pStyle w:val="Titre2"/>
      </w:pPr>
      <w:bookmarkStart w:id="10" w:name="engagement-du-porteur-ou-de-la-porteuse"/>
      <w:bookmarkEnd w:id="9"/>
      <w:r>
        <w:t>Engagement du porteur ou de la porteuse</w:t>
      </w:r>
    </w:p>
    <w:p w14:paraId="029D8A97" w14:textId="77777777" w:rsidR="003E4CFD" w:rsidRDefault="00A0739E">
      <w:pPr>
        <w:pStyle w:val="FirstParagraph"/>
      </w:pPr>
      <w:r>
        <w:rPr>
          <w:i/>
          <w:iCs/>
        </w:rPr>
        <w:t xml:space="preserve">Quel sera votre engagement en temps au projet durant cette </w:t>
      </w:r>
      <w:r>
        <w:rPr>
          <w:i/>
          <w:iCs/>
        </w:rPr>
        <w:t>phase.</w:t>
      </w:r>
    </w:p>
    <w:p w14:paraId="70DA714F" w14:textId="77777777" w:rsidR="003E4CFD" w:rsidRDefault="00A0739E">
      <w:pPr>
        <w:pStyle w:val="Titre2"/>
      </w:pPr>
      <w:bookmarkStart w:id="11" w:name="moyens"/>
      <w:bookmarkEnd w:id="10"/>
      <w:r>
        <w:t>Moyens</w:t>
      </w:r>
    </w:p>
    <w:p w14:paraId="0739D539" w14:textId="77777777" w:rsidR="003E4CFD" w:rsidRDefault="00A0739E">
      <w:pPr>
        <w:pStyle w:val="FirstParagraph"/>
      </w:pPr>
      <w:r>
        <w:rPr>
          <w:i/>
          <w:iCs/>
        </w:rPr>
        <w:t>De quels moyens disposez-vous déjà, en dehors du Programme Inria Quadrant, pour mener à bien cette phase (matériel, accès à des infrastructures, personnes impliquées …) ?</w:t>
      </w:r>
    </w:p>
    <w:p w14:paraId="50B596F1" w14:textId="77777777" w:rsidR="003E4CFD" w:rsidRDefault="00A0739E">
      <w:pPr>
        <w:pStyle w:val="Corpsdetexte"/>
      </w:pPr>
      <w:r>
        <w:rPr>
          <w:i/>
          <w:iCs/>
        </w:rPr>
        <w:t>Quels sont les moyens que vous demandez pour réaliser cette phase ? Don</w:t>
      </w:r>
      <w:r>
        <w:rPr>
          <w:i/>
          <w:iCs/>
        </w:rPr>
        <w:t>nez pour chaque nature de dépense le montant associé et la durée d’emploi du financement. Pour vous aider à chiffrer le coût des dépenses, merci de contacter le service financier de votre organisation.</w:t>
      </w:r>
      <w:bookmarkEnd w:id="2"/>
      <w:bookmarkEnd w:id="11"/>
    </w:p>
    <w:sectPr w:rsidR="003E4CFD" w:rsidSect="00E178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20"/>
      <w:pgMar w:top="1417" w:right="1417" w:bottom="1417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33840" w14:textId="77777777" w:rsidR="00A0739E" w:rsidRDefault="00A0739E">
      <w:pPr>
        <w:spacing w:before="0" w:after="0"/>
      </w:pPr>
      <w:r>
        <w:separator/>
      </w:r>
    </w:p>
  </w:endnote>
  <w:endnote w:type="continuationSeparator" w:id="0">
    <w:p w14:paraId="6229DB22" w14:textId="77777777" w:rsidR="00A0739E" w:rsidRDefault="00A0739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ria Sans">
    <w:panose1 w:val="00000000000000000000"/>
    <w:charset w:val="00"/>
    <w:family w:val="auto"/>
    <w:pitch w:val="variable"/>
    <w:sig w:usb0="A00000AF" w:usb1="5000604B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C3DF8" w14:textId="77777777" w:rsidR="00277133" w:rsidRDefault="0027713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844"/>
    </w:tblGrid>
    <w:tr w:rsidR="0079464F" w14:paraId="060FDC45" w14:textId="77777777" w:rsidTr="00B405BD">
      <w:tc>
        <w:tcPr>
          <w:tcW w:w="8222" w:type="dxa"/>
        </w:tcPr>
        <w:p w14:paraId="17C316A0" w14:textId="77777777" w:rsidR="0079464F" w:rsidRDefault="0079464F" w:rsidP="0079464F">
          <w:pPr>
            <w:pStyle w:val="Notedebasdepage"/>
          </w:pPr>
          <w:r w:rsidRPr="00BD25BE">
            <w:t xml:space="preserve">Programme Inria Quadrant (PIQ) – </w:t>
          </w:r>
          <w:r w:rsidR="00277133">
            <w:t>juillet 24</w:t>
          </w:r>
          <w:r w:rsidRPr="00BD25BE">
            <w:t>– https://piq.inria.fr</w:t>
          </w:r>
        </w:p>
      </w:tc>
      <w:tc>
        <w:tcPr>
          <w:tcW w:w="844" w:type="dxa"/>
        </w:tcPr>
        <w:p w14:paraId="3247C2FB" w14:textId="77777777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298208AD" w14:textId="77777777" w:rsidR="00AD2F4D" w:rsidRDefault="00AD2F4D" w:rsidP="005E3FE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13"/>
      <w:gridCol w:w="1553"/>
    </w:tblGrid>
    <w:tr w:rsidR="0079464F" w14:paraId="710B49BF" w14:textId="77777777" w:rsidTr="00B405BD">
      <w:tc>
        <w:tcPr>
          <w:tcW w:w="7513" w:type="dxa"/>
        </w:tcPr>
        <w:p w14:paraId="60A09A91" w14:textId="77777777" w:rsidR="0079464F" w:rsidRDefault="0079464F" w:rsidP="0079464F">
          <w:pPr>
            <w:pStyle w:val="Notedebasdepage"/>
          </w:pPr>
          <w:r w:rsidRPr="00BD25BE">
            <w:t xml:space="preserve">Programme Inria Quadrant (PIQ) – </w:t>
          </w:r>
          <w:r w:rsidR="00277133">
            <w:t>juillet 24</w:t>
          </w:r>
          <w:r w:rsidRPr="00BD25BE">
            <w:t>– https://piq.inria.fr</w:t>
          </w:r>
        </w:p>
      </w:tc>
      <w:tc>
        <w:tcPr>
          <w:tcW w:w="1553" w:type="dxa"/>
        </w:tcPr>
        <w:p w14:paraId="0C5697D4" w14:textId="77777777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59192B42" w14:textId="77777777" w:rsidR="0079464F" w:rsidRPr="0079464F" w:rsidRDefault="0079464F" w:rsidP="0079464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E1BA0" w14:textId="77777777" w:rsidR="00A0739E" w:rsidRDefault="00A0739E">
      <w:r>
        <w:separator/>
      </w:r>
    </w:p>
  </w:footnote>
  <w:footnote w:type="continuationSeparator" w:id="0">
    <w:p w14:paraId="1780CA4E" w14:textId="77777777" w:rsidR="00A0739E" w:rsidRDefault="00A073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A8439" w14:textId="77777777" w:rsidR="00277133" w:rsidRDefault="0027713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5A87C" w14:textId="77777777" w:rsidR="00277133" w:rsidRDefault="0027713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66"/>
      <w:gridCol w:w="4400"/>
    </w:tblGrid>
    <w:tr w:rsidR="00AD2F4D" w14:paraId="308EFA59" w14:textId="77777777" w:rsidTr="00AD2F4D">
      <w:tc>
        <w:tcPr>
          <w:tcW w:w="4773" w:type="dxa"/>
        </w:tcPr>
        <w:p w14:paraId="4728D88D" w14:textId="77777777" w:rsidR="00AD2F4D" w:rsidRDefault="00AD2F4D" w:rsidP="005E3FE2">
          <w:pPr>
            <w:pStyle w:val="En-tte"/>
          </w:pPr>
          <w:r>
            <w:rPr>
              <w:noProof/>
            </w:rPr>
            <w:drawing>
              <wp:inline distT="0" distB="0" distL="0" distR="0" wp14:anchorId="1A3DCC99" wp14:editId="4FDECEE4">
                <wp:extent cx="2252066" cy="648000"/>
                <wp:effectExtent l="0" t="0" r="0" b="0"/>
                <wp:docPr id="440135908" name="Image 1" descr="Une image contenant Graphique, Police, graphisme, typographi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40135908" name="Image 1" descr="Une image contenant Graphique, Police, graphisme, typographie&#10;&#10;Description générée automatiquement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2066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3" w:type="dxa"/>
          <w:vAlign w:val="center"/>
        </w:tcPr>
        <w:p w14:paraId="05087577" w14:textId="77777777" w:rsidR="00AD2F4D" w:rsidRDefault="00AD2F4D" w:rsidP="00B3190D">
          <w:pPr>
            <w:pStyle w:val="En-tte"/>
            <w:jc w:val="right"/>
          </w:pPr>
          <w:r>
            <w:rPr>
              <w:noProof/>
            </w:rPr>
            <w:drawing>
              <wp:inline distT="0" distB="0" distL="0" distR="0" wp14:anchorId="31B3DB58" wp14:editId="5BF282A1">
                <wp:extent cx="660305" cy="648000"/>
                <wp:effectExtent l="0" t="0" r="0" b="0"/>
                <wp:docPr id="261877970" name="Image 2" descr="Une image contenant Graphique, cercle, graphisme, Polic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877970" name="Image 2" descr="Une image contenant Graphique, cercle, graphisme, Police&#10;&#10;Description générée automatiquement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305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826F0EF" w14:textId="77777777" w:rsidR="00AD2F4D" w:rsidRDefault="00AD2F4D" w:rsidP="005E3FE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5651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2E61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D5D4958"/>
    <w:multiLevelType w:val="hybridMultilevel"/>
    <w:tmpl w:val="DC9A7C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412C"/>
    <w:rsid w:val="00047681"/>
    <w:rsid w:val="001C38F4"/>
    <w:rsid w:val="00215520"/>
    <w:rsid w:val="00277133"/>
    <w:rsid w:val="00283CA0"/>
    <w:rsid w:val="003A72BD"/>
    <w:rsid w:val="003C5B6A"/>
    <w:rsid w:val="003E030E"/>
    <w:rsid w:val="003E4CFD"/>
    <w:rsid w:val="004251E5"/>
    <w:rsid w:val="004A6ADE"/>
    <w:rsid w:val="005734C7"/>
    <w:rsid w:val="005E3FE2"/>
    <w:rsid w:val="00720691"/>
    <w:rsid w:val="0079464F"/>
    <w:rsid w:val="007D0538"/>
    <w:rsid w:val="00863BA0"/>
    <w:rsid w:val="00881A4D"/>
    <w:rsid w:val="00A0739E"/>
    <w:rsid w:val="00A2587F"/>
    <w:rsid w:val="00AD2F4D"/>
    <w:rsid w:val="00AF412C"/>
    <w:rsid w:val="00B3190D"/>
    <w:rsid w:val="00B405BD"/>
    <w:rsid w:val="00BD25BE"/>
    <w:rsid w:val="00DD4081"/>
    <w:rsid w:val="00E10EDF"/>
    <w:rsid w:val="00E15A1B"/>
    <w:rsid w:val="00E1788F"/>
    <w:rsid w:val="00F604E8"/>
    <w:rsid w:val="00FD2CB0"/>
    <w:rsid w:val="00FD62E0"/>
    <w:rsid w:val="00FE00B8"/>
    <w:rsid w:val="00FE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25EAC4"/>
  <w15:docId w15:val="{5CAE3E27-9CB3-49C0-B8F6-56ADD7C6B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FE2"/>
    <w:pPr>
      <w:spacing w:before="180" w:after="180"/>
    </w:pPr>
    <w:rPr>
      <w:rFonts w:ascii="Inria Sans" w:eastAsiaTheme="minorEastAsia" w:hAnsi="Inria Sans"/>
      <w:sz w:val="22"/>
      <w:szCs w:val="22"/>
      <w:lang w:val="fr-FR"/>
    </w:rPr>
  </w:style>
  <w:style w:type="paragraph" w:styleId="Titre1">
    <w:name w:val="heading 1"/>
    <w:basedOn w:val="Normal"/>
    <w:next w:val="Corpsdetexte"/>
    <w:uiPriority w:val="9"/>
    <w:qFormat/>
    <w:rsid w:val="005E3FE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</w:rPr>
  </w:style>
  <w:style w:type="paragraph" w:styleId="Titre2">
    <w:name w:val="heading 2"/>
    <w:basedOn w:val="Titre1"/>
    <w:next w:val="Corpsdetexte"/>
    <w:uiPriority w:val="9"/>
    <w:unhideWhenUsed/>
    <w:qFormat/>
    <w:rsid w:val="005E3FE2"/>
    <w:pPr>
      <w:outlineLvl w:val="1"/>
    </w:pPr>
  </w:style>
  <w:style w:type="paragraph" w:styleId="Titre3">
    <w:name w:val="heading 3"/>
    <w:basedOn w:val="Titre2"/>
    <w:next w:val="Corpsdetexte"/>
    <w:uiPriority w:val="9"/>
    <w:unhideWhenUsed/>
    <w:qFormat/>
    <w:rsid w:val="005E3FE2"/>
    <w:pPr>
      <w:outlineLvl w:val="2"/>
    </w:pPr>
  </w:style>
  <w:style w:type="paragraph" w:styleId="Titre4">
    <w:name w:val="heading 4"/>
    <w:basedOn w:val="Titre3"/>
    <w:next w:val="Corpsdetexte"/>
    <w:uiPriority w:val="9"/>
    <w:unhideWhenUsed/>
    <w:qFormat/>
    <w:rsid w:val="005E3FE2"/>
    <w:pPr>
      <w:outlineLvl w:val="3"/>
    </w:pPr>
  </w:style>
  <w:style w:type="paragraph" w:styleId="Titre5">
    <w:name w:val="heading 5"/>
    <w:basedOn w:val="Titre4"/>
    <w:next w:val="Corpsdetexte"/>
    <w:uiPriority w:val="9"/>
    <w:unhideWhenUsed/>
    <w:qFormat/>
    <w:rsid w:val="005E3FE2"/>
    <w:pPr>
      <w:outlineLvl w:val="4"/>
    </w:pPr>
  </w:style>
  <w:style w:type="paragraph" w:styleId="Titre6">
    <w:name w:val="heading 6"/>
    <w:basedOn w:val="Titre5"/>
    <w:next w:val="Corpsdetexte"/>
    <w:uiPriority w:val="9"/>
    <w:unhideWhenUsed/>
    <w:qFormat/>
    <w:rsid w:val="005E3FE2"/>
    <w:pPr>
      <w:outlineLvl w:val="5"/>
    </w:pPr>
  </w:style>
  <w:style w:type="paragraph" w:styleId="Titre7">
    <w:name w:val="heading 7"/>
    <w:basedOn w:val="Titre6"/>
    <w:next w:val="Corpsdetexte"/>
    <w:uiPriority w:val="9"/>
    <w:unhideWhenUsed/>
    <w:qFormat/>
    <w:rsid w:val="005E3FE2"/>
    <w:pPr>
      <w:outlineLvl w:val="6"/>
    </w:pPr>
  </w:style>
  <w:style w:type="paragraph" w:styleId="Titre8">
    <w:name w:val="heading 8"/>
    <w:basedOn w:val="Titre7"/>
    <w:next w:val="Corpsdetexte"/>
    <w:uiPriority w:val="9"/>
    <w:unhideWhenUsed/>
    <w:qFormat/>
    <w:rsid w:val="005E3FE2"/>
    <w:pPr>
      <w:outlineLvl w:val="7"/>
    </w:pPr>
  </w:style>
  <w:style w:type="paragraph" w:styleId="Titre9">
    <w:name w:val="heading 9"/>
    <w:basedOn w:val="Titre8"/>
    <w:next w:val="Corpsdetexte"/>
    <w:uiPriority w:val="9"/>
    <w:unhideWhenUsed/>
    <w:qFormat/>
    <w:rsid w:val="005E3FE2"/>
    <w:p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5E3FE2"/>
  </w:style>
  <w:style w:type="paragraph" w:customStyle="1" w:styleId="FirstParagraph">
    <w:name w:val="First Paragraph"/>
    <w:basedOn w:val="Date"/>
    <w:next w:val="Corpsdetexte"/>
    <w:qFormat/>
    <w:rsid w:val="00DD4081"/>
    <w:pPr>
      <w:jc w:val="left"/>
    </w:pPr>
  </w:style>
  <w:style w:type="paragraph" w:customStyle="1" w:styleId="Compact">
    <w:name w:val="Compact"/>
    <w:basedOn w:val="FirstParagraph"/>
    <w:qFormat/>
    <w:rsid w:val="004251E5"/>
  </w:style>
  <w:style w:type="paragraph" w:styleId="Titre">
    <w:name w:val="Title"/>
    <w:basedOn w:val="Normal"/>
    <w:next w:val="Corpsdetexte"/>
    <w:qFormat/>
    <w:rsid w:val="005E3FE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Date"/>
    <w:next w:val="Corpsdetexte"/>
    <w:qFormat/>
    <w:rsid w:val="005E3FE2"/>
  </w:style>
  <w:style w:type="paragraph" w:customStyle="1" w:styleId="Author">
    <w:name w:val="Author"/>
    <w:basedOn w:val="Sous-titre"/>
    <w:next w:val="Corpsdetexte"/>
    <w:qFormat/>
    <w:rsid w:val="00215520"/>
  </w:style>
  <w:style w:type="paragraph" w:styleId="Date">
    <w:name w:val="Date"/>
    <w:basedOn w:val="Normal"/>
    <w:next w:val="Corpsdetexte"/>
    <w:qFormat/>
    <w:rsid w:val="00215520"/>
    <w:pPr>
      <w:jc w:val="center"/>
    </w:pPr>
  </w:style>
  <w:style w:type="paragraph" w:customStyle="1" w:styleId="Abstract">
    <w:name w:val="Abstract"/>
    <w:basedOn w:val="FirstParagraph"/>
    <w:next w:val="Corpsdetexte"/>
    <w:qFormat/>
    <w:rsid w:val="005E3FE2"/>
    <w:pPr>
      <w:jc w:val="both"/>
    </w:pPr>
  </w:style>
  <w:style w:type="paragraph" w:styleId="Bibliographie">
    <w:name w:val="Bibliography"/>
    <w:basedOn w:val="Author"/>
    <w:qFormat/>
    <w:rsid w:val="005E3FE2"/>
  </w:style>
  <w:style w:type="paragraph" w:styleId="Normalcentr">
    <w:name w:val="Block Text"/>
    <w:basedOn w:val="Normal"/>
    <w:next w:val="Corpsdetexte"/>
    <w:uiPriority w:val="9"/>
    <w:unhideWhenUsed/>
    <w:qFormat/>
    <w:rsid w:val="005E3FE2"/>
    <w:pPr>
      <w:jc w:val="center"/>
    </w:pPr>
  </w:style>
  <w:style w:type="paragraph" w:styleId="Notedebasdepage">
    <w:name w:val="footnote text"/>
    <w:basedOn w:val="Pieddepage"/>
    <w:uiPriority w:val="9"/>
    <w:unhideWhenUsed/>
    <w:qFormat/>
    <w:rsid w:val="00BD25B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9"/>
    <w:next w:val="Corpsdetexte"/>
    <w:uiPriority w:val="39"/>
    <w:unhideWhenUsed/>
    <w:qFormat/>
    <w:rsid w:val="005E3FE2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AD2F4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2F4D"/>
  </w:style>
  <w:style w:type="paragraph" w:styleId="Pieddepage">
    <w:name w:val="footer"/>
    <w:basedOn w:val="Normal"/>
    <w:link w:val="PieddepageCar"/>
    <w:rsid w:val="00AD2F4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2F4D"/>
  </w:style>
  <w:style w:type="table" w:styleId="Grilledutableau">
    <w:name w:val="Table Grid"/>
    <w:basedOn w:val="TableauNormal"/>
    <w:rsid w:val="00AD2F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rotationdebasdepage">
    <w:name w:val="Numérotation de bas de page"/>
    <w:basedOn w:val="Notedebasdepage"/>
    <w:qFormat/>
    <w:rsid w:val="00BD25BE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Inria Quadrant (PIQ)</vt:lpstr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uille de route</dc:title>
  <dc:creator>Programme Inria Quadrant</dc:creator>
  <cp:keywords/>
  <cp:lastModifiedBy>Heidi Van Herbruggen</cp:lastModifiedBy>
  <cp:revision>2</cp:revision>
  <dcterms:created xsi:type="dcterms:W3CDTF">2024-07-04T13:24:00Z</dcterms:created>
  <dcterms:modified xsi:type="dcterms:W3CDTF">2024-07-0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illet 2024</vt:lpwstr>
  </property>
</Properties>
</file>